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A9D" w:rsidRPr="00772A9D" w:rsidRDefault="00772A9D" w:rsidP="00772A9D">
      <w:pPr>
        <w:jc w:val="center"/>
        <w:rPr>
          <w:sz w:val="28"/>
        </w:rPr>
      </w:pPr>
      <w:r>
        <w:rPr>
          <w:sz w:val="28"/>
        </w:rPr>
        <w:t>Database</w:t>
      </w:r>
      <w:r w:rsidRPr="00772A9D">
        <w:rPr>
          <w:sz w:val="28"/>
        </w:rPr>
        <w:t xml:space="preserve"> for </w:t>
      </w:r>
      <w:proofErr w:type="spellStart"/>
      <w:r w:rsidRPr="00772A9D">
        <w:rPr>
          <w:sz w:val="28"/>
        </w:rPr>
        <w:t>chatbot</w:t>
      </w:r>
      <w:proofErr w:type="spellEnd"/>
    </w:p>
    <w:p w:rsidR="00772A9D" w:rsidRDefault="00772A9D" w:rsidP="00772A9D">
      <w:r>
        <w:t>Q1-What are the timings for shuttle?</w:t>
      </w:r>
    </w:p>
    <w:p w:rsidR="001A74A1" w:rsidRDefault="001A74A1" w:rsidP="00772A9D">
      <w:proofErr w:type="spellStart"/>
      <w:r>
        <w:t>Ans</w:t>
      </w:r>
      <w:proofErr w:type="spellEnd"/>
      <w:r>
        <w:t xml:space="preserve">: Morning 8:30 </w:t>
      </w:r>
      <w:r w:rsidR="00667C74">
        <w:t xml:space="preserve">am </w:t>
      </w:r>
      <w:r>
        <w:t>to 10:30</w:t>
      </w:r>
      <w:r w:rsidR="00667C74">
        <w:t xml:space="preserve"> am and </w:t>
      </w:r>
      <w:r>
        <w:t xml:space="preserve">Evening 5:50 </w:t>
      </w:r>
      <w:r w:rsidR="00667C74">
        <w:t xml:space="preserve">pm </w:t>
      </w:r>
      <w:r>
        <w:t>to 8:00</w:t>
      </w:r>
      <w:r w:rsidR="00667C74">
        <w:t>pm</w:t>
      </w:r>
      <w:r>
        <w:t xml:space="preserve"> and 9:00</w:t>
      </w:r>
      <w:r w:rsidR="00667C74">
        <w:t xml:space="preserve"> pm</w:t>
      </w:r>
    </w:p>
    <w:p w:rsidR="00772A9D" w:rsidRDefault="00772A9D" w:rsidP="00772A9D">
      <w:r>
        <w:t>Q2-What is the route for shuttle?</w:t>
      </w:r>
    </w:p>
    <w:p w:rsidR="00772A9D" w:rsidRDefault="001A74A1" w:rsidP="00772A9D">
      <w:proofErr w:type="spellStart"/>
      <w:r>
        <w:t>Ans</w:t>
      </w:r>
      <w:proofErr w:type="spellEnd"/>
      <w:r>
        <w:t>: Botanical Garden to Office (</w:t>
      </w:r>
      <w:proofErr w:type="spellStart"/>
      <w:r>
        <w:t>visa</w:t>
      </w:r>
      <w:proofErr w:type="spellEnd"/>
      <w:r>
        <w:t xml:space="preserve"> versa)</w:t>
      </w:r>
    </w:p>
    <w:p w:rsidR="00772A9D" w:rsidRDefault="00772A9D" w:rsidP="00772A9D">
      <w:r>
        <w:t>Q3-Are there any charges for shuttle?</w:t>
      </w:r>
    </w:p>
    <w:p w:rsidR="00772A9D" w:rsidRDefault="001A74A1" w:rsidP="00772A9D">
      <w:proofErr w:type="spellStart"/>
      <w:r>
        <w:t>Ans</w:t>
      </w:r>
      <w:proofErr w:type="spellEnd"/>
      <w:r>
        <w:t>: No</w:t>
      </w:r>
    </w:p>
    <w:p w:rsidR="00772A9D" w:rsidRDefault="00772A9D" w:rsidP="00772A9D">
      <w:r>
        <w:t>Q4-What is the boarding location for shuttle in the morning?</w:t>
      </w:r>
    </w:p>
    <w:p w:rsidR="00772A9D" w:rsidRDefault="001A74A1" w:rsidP="00772A9D">
      <w:proofErr w:type="spellStart"/>
      <w:r>
        <w:t>Ans</w:t>
      </w:r>
      <w:proofErr w:type="spellEnd"/>
      <w:r>
        <w:t>: Botanical Garden</w:t>
      </w:r>
    </w:p>
    <w:p w:rsidR="00772A9D" w:rsidRDefault="00772A9D" w:rsidP="00772A9D">
      <w:r>
        <w:t>Q5-What is the boarding location for shuttle in the evening?</w:t>
      </w:r>
    </w:p>
    <w:p w:rsidR="00772A9D" w:rsidRDefault="001A74A1" w:rsidP="00772A9D">
      <w:proofErr w:type="spellStart"/>
      <w:r>
        <w:t>Ans</w:t>
      </w:r>
      <w:proofErr w:type="spellEnd"/>
      <w:r>
        <w:t>: Office Gate</w:t>
      </w:r>
    </w:p>
    <w:p w:rsidR="00772A9D" w:rsidRDefault="00772A9D" w:rsidP="00772A9D">
      <w:r>
        <w:t>Q6-What is the process for attendance?</w:t>
      </w:r>
    </w:p>
    <w:p w:rsidR="00772A9D" w:rsidRDefault="001A74A1" w:rsidP="00772A9D">
      <w:proofErr w:type="spellStart"/>
      <w:r>
        <w:t>Ans</w:t>
      </w:r>
      <w:proofErr w:type="spellEnd"/>
      <w:r>
        <w:t xml:space="preserve">: Punch </w:t>
      </w:r>
      <w:r w:rsidR="00667C74">
        <w:t xml:space="preserve">access </w:t>
      </w:r>
      <w:bookmarkStart w:id="0" w:name="_GoBack"/>
      <w:bookmarkEnd w:id="0"/>
      <w:r>
        <w:t xml:space="preserve">card / Biometric </w:t>
      </w:r>
    </w:p>
    <w:p w:rsidR="00772A9D" w:rsidRDefault="00772A9D" w:rsidP="00772A9D">
      <w:r>
        <w:t>Q7-Is it important to both punch in and punch out?</w:t>
      </w:r>
    </w:p>
    <w:p w:rsidR="00772A9D" w:rsidRDefault="001A74A1" w:rsidP="00772A9D">
      <w:proofErr w:type="spellStart"/>
      <w:r>
        <w:t>Ans</w:t>
      </w:r>
      <w:proofErr w:type="spellEnd"/>
      <w:r>
        <w:t>: Yes</w:t>
      </w:r>
    </w:p>
    <w:p w:rsidR="00772A9D" w:rsidRDefault="00772A9D" w:rsidP="00772A9D">
      <w:r>
        <w:t>Q8-What is the process for seat allocation?</w:t>
      </w:r>
    </w:p>
    <w:p w:rsidR="00772A9D" w:rsidRDefault="001A74A1" w:rsidP="00772A9D">
      <w:proofErr w:type="spellStart"/>
      <w:r>
        <w:t>Ans</w:t>
      </w:r>
      <w:proofErr w:type="spellEnd"/>
      <w:r>
        <w:t xml:space="preserve">: </w:t>
      </w:r>
      <w:r w:rsidR="00667C74">
        <w:t>Supervisor will send email to IT help desk and HRBP</w:t>
      </w:r>
    </w:p>
    <w:p w:rsidR="00772A9D" w:rsidRDefault="00772A9D" w:rsidP="00772A9D">
      <w:r>
        <w:t>Q9-What is the process for system allocation?</w:t>
      </w:r>
    </w:p>
    <w:p w:rsidR="00772A9D" w:rsidRDefault="001A74A1" w:rsidP="00772A9D">
      <w:proofErr w:type="spellStart"/>
      <w:r>
        <w:t>Ans</w:t>
      </w:r>
      <w:proofErr w:type="spellEnd"/>
      <w:r>
        <w:t>:</w:t>
      </w:r>
      <w:r w:rsidR="00667C74" w:rsidRPr="00667C74">
        <w:t xml:space="preserve"> </w:t>
      </w:r>
      <w:r w:rsidR="00667C74">
        <w:t>Supervisor will send email to IT help desk and HRBP</w:t>
      </w:r>
    </w:p>
    <w:p w:rsidR="00772A9D" w:rsidRDefault="00772A9D" w:rsidP="00772A9D">
      <w:r>
        <w:t>Q10-How will the attendance regularize?</w:t>
      </w:r>
    </w:p>
    <w:p w:rsidR="00772A9D" w:rsidRDefault="001A74A1" w:rsidP="00772A9D">
      <w:proofErr w:type="spellStart"/>
      <w:r>
        <w:t>Ans</w:t>
      </w:r>
      <w:proofErr w:type="spellEnd"/>
      <w:r>
        <w:t xml:space="preserve">: Update regularization in I-Connect and get approval from supervisor </w:t>
      </w:r>
    </w:p>
    <w:p w:rsidR="00772A9D" w:rsidRDefault="00772A9D" w:rsidP="00772A9D">
      <w:r>
        <w:t>Q11-What are the shift timings?</w:t>
      </w:r>
    </w:p>
    <w:p w:rsidR="00667C74" w:rsidRDefault="001A74A1" w:rsidP="00772A9D">
      <w:proofErr w:type="spellStart"/>
      <w:r>
        <w:t>Ans</w:t>
      </w:r>
      <w:proofErr w:type="spellEnd"/>
      <w:r>
        <w:t xml:space="preserve">: </w:t>
      </w:r>
      <w:r w:rsidR="00667C74">
        <w:t>Differ from process to process</w:t>
      </w:r>
    </w:p>
    <w:p w:rsidR="00667C74" w:rsidRDefault="001A74A1" w:rsidP="00667C74">
      <w:pPr>
        <w:pStyle w:val="ListParagraph"/>
        <w:numPr>
          <w:ilvl w:val="0"/>
          <w:numId w:val="1"/>
        </w:numPr>
      </w:pPr>
      <w:r>
        <w:t>9am – 6pm</w:t>
      </w:r>
    </w:p>
    <w:p w:rsidR="00667C74" w:rsidRDefault="001A74A1" w:rsidP="00667C74">
      <w:pPr>
        <w:pStyle w:val="ListParagraph"/>
        <w:numPr>
          <w:ilvl w:val="0"/>
          <w:numId w:val="1"/>
        </w:numPr>
      </w:pPr>
      <w:r>
        <w:t>9:30pm – 6:30pm</w:t>
      </w:r>
    </w:p>
    <w:p w:rsidR="00667C74" w:rsidRDefault="001A74A1" w:rsidP="00667C74">
      <w:pPr>
        <w:pStyle w:val="ListParagraph"/>
        <w:numPr>
          <w:ilvl w:val="0"/>
          <w:numId w:val="1"/>
        </w:numPr>
      </w:pPr>
      <w:r>
        <w:t>10pm – 7</w:t>
      </w:r>
      <w:r w:rsidR="00667C74">
        <w:t>pm</w:t>
      </w:r>
    </w:p>
    <w:p w:rsidR="001A74A1" w:rsidRDefault="001A74A1" w:rsidP="00667C74">
      <w:pPr>
        <w:pStyle w:val="ListParagraph"/>
        <w:numPr>
          <w:ilvl w:val="0"/>
          <w:numId w:val="1"/>
        </w:numPr>
      </w:pPr>
      <w:r>
        <w:t>12pm – 9pm</w:t>
      </w:r>
    </w:p>
    <w:p w:rsidR="001A74A1" w:rsidRDefault="001A74A1" w:rsidP="00772A9D"/>
    <w:p w:rsidR="00772A9D" w:rsidRDefault="00772A9D" w:rsidP="00772A9D">
      <w:r>
        <w:lastRenderedPageBreak/>
        <w:t>Q12-How to contact the IT desk?</w:t>
      </w:r>
    </w:p>
    <w:p w:rsidR="00772A9D" w:rsidRDefault="001A74A1" w:rsidP="00772A9D">
      <w:proofErr w:type="spellStart"/>
      <w:r>
        <w:t>Ans</w:t>
      </w:r>
      <w:proofErr w:type="spellEnd"/>
      <w:r>
        <w:t>: Call **040 or login IT portal</w:t>
      </w:r>
      <w:r w:rsidR="00667C74">
        <w:t xml:space="preserve"> - </w:t>
      </w:r>
      <w:hyperlink r:id="rId5" w:history="1">
        <w:r w:rsidR="00667C74">
          <w:rPr>
            <w:rStyle w:val="Hyperlink"/>
          </w:rPr>
          <w:t>https://infoedgeservicedesk.symphonysummit.com/MDLIncidentMgmt/EndUser_Dashboard.aspx</w:t>
        </w:r>
      </w:hyperlink>
    </w:p>
    <w:p w:rsidR="00772A9D" w:rsidRDefault="00772A9D" w:rsidP="00772A9D">
      <w:r>
        <w:t>Q13-How to contact the IT Department?</w:t>
      </w:r>
    </w:p>
    <w:p w:rsidR="00772A9D" w:rsidRDefault="001A74A1" w:rsidP="00772A9D">
      <w:proofErr w:type="spellStart"/>
      <w:r>
        <w:t>Ans</w:t>
      </w:r>
      <w:proofErr w:type="spellEnd"/>
      <w:r>
        <w:t xml:space="preserve">: </w:t>
      </w:r>
      <w:r>
        <w:t>Call **040 or login IT portal</w:t>
      </w:r>
      <w:r w:rsidR="00667C74">
        <w:t xml:space="preserve"> - </w:t>
      </w:r>
      <w:hyperlink r:id="rId6" w:history="1">
        <w:r w:rsidR="00667C74">
          <w:rPr>
            <w:rStyle w:val="Hyperlink"/>
          </w:rPr>
          <w:t>https://infoedgeservicedesk.symphonysummit.com/MDLIncidentMgmt/EndUser_Dashboard.aspx</w:t>
        </w:r>
      </w:hyperlink>
    </w:p>
    <w:p w:rsidR="00772A9D" w:rsidRDefault="00772A9D" w:rsidP="00772A9D">
      <w:r>
        <w:t>Q14-How to contact the HR desk?</w:t>
      </w:r>
    </w:p>
    <w:p w:rsidR="00772A9D" w:rsidRDefault="001A74A1" w:rsidP="00772A9D">
      <w:proofErr w:type="spellStart"/>
      <w:r>
        <w:t>Ans</w:t>
      </w:r>
      <w:proofErr w:type="spellEnd"/>
      <w:r>
        <w:t>: Contact HR business partner</w:t>
      </w:r>
    </w:p>
    <w:p w:rsidR="00772A9D" w:rsidRDefault="00772A9D" w:rsidP="00772A9D">
      <w:r>
        <w:t>Q15-How to contact the HR department?</w:t>
      </w:r>
    </w:p>
    <w:p w:rsidR="00AF0544" w:rsidRDefault="001A74A1">
      <w:proofErr w:type="spellStart"/>
      <w:r>
        <w:t>Ans</w:t>
      </w:r>
      <w:proofErr w:type="spellEnd"/>
      <w:r>
        <w:t xml:space="preserve">: Contact </w:t>
      </w:r>
      <w:r>
        <w:t>HR business partner</w:t>
      </w:r>
    </w:p>
    <w:sectPr w:rsidR="00AF0544" w:rsidSect="00667C74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DD3005"/>
    <w:multiLevelType w:val="hybridMultilevel"/>
    <w:tmpl w:val="F1783E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MDQ3NDIwMzE2N7JU0lEKTi0uzszPAykwrAUAGDgZ8CwAAAA="/>
  </w:docVars>
  <w:rsids>
    <w:rsidRoot w:val="000D6E21"/>
    <w:rsid w:val="000D6E21"/>
    <w:rsid w:val="001A74A1"/>
    <w:rsid w:val="00667C74"/>
    <w:rsid w:val="00772A9D"/>
    <w:rsid w:val="00AF0544"/>
    <w:rsid w:val="00C01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F7F58"/>
  <w15:docId w15:val="{36616319-1219-4A39-9229-820001F5A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2A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C7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67C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foedgeservicedesk.symphonysummit.com/MDLIncidentMgmt/EndUser_Dashboard.aspx" TargetMode="External"/><Relationship Id="rId5" Type="http://schemas.openxmlformats.org/officeDocument/2006/relationships/hyperlink" Target="https://infoedgeservicedesk.symphonysummit.com/MDLIncidentMgmt/EndUser_Dashboard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 Edge (India) Limited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a Singhal</dc:creator>
  <cp:keywords/>
  <dc:description/>
  <cp:lastModifiedBy>Laxman Singh Ghughtayal</cp:lastModifiedBy>
  <cp:revision>2</cp:revision>
  <dcterms:created xsi:type="dcterms:W3CDTF">2020-02-12T12:45:00Z</dcterms:created>
  <dcterms:modified xsi:type="dcterms:W3CDTF">2020-02-12T12:45:00Z</dcterms:modified>
</cp:coreProperties>
</file>